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7311D0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27323D">
        <w:t>8 Music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45"/>
        <w:gridCol w:w="1761"/>
        <w:gridCol w:w="2177"/>
        <w:gridCol w:w="2014"/>
        <w:gridCol w:w="1493"/>
        <w:gridCol w:w="1750"/>
        <w:gridCol w:w="1725"/>
        <w:gridCol w:w="1646"/>
      </w:tblGrid>
      <w:tr w:rsidR="00693B3D" w:rsidRPr="00EC1848" w:rsidTr="00444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</w:tcPr>
          <w:p w:rsidR="00EC1848" w:rsidRDefault="003C1280" w:rsidP="009372D2">
            <w:pPr>
              <w:pStyle w:val="TTCTText"/>
            </w:pPr>
            <w:r>
              <w:t>Learning cycle</w:t>
            </w:r>
          </w:p>
          <w:p w:rsidR="003C1280" w:rsidRPr="00EC1848" w:rsidRDefault="003C1280" w:rsidP="009372D2">
            <w:pPr>
              <w:pStyle w:val="TTCTText"/>
            </w:pPr>
          </w:p>
        </w:tc>
        <w:tc>
          <w:tcPr>
            <w:tcW w:w="1745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61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2177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2014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493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49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25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646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444A0F" w:rsidRPr="00EC1848" w:rsidTr="00E133F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</w:tcPr>
          <w:p w:rsidR="00444A0F" w:rsidRDefault="00444A0F" w:rsidP="00E133F7">
            <w:pPr>
              <w:pStyle w:val="TTCTText"/>
              <w:rPr>
                <w:b w:val="0"/>
              </w:rPr>
            </w:pPr>
            <w:r>
              <w:t>1</w:t>
            </w:r>
          </w:p>
          <w:p w:rsidR="00444A0F" w:rsidRDefault="00444A0F" w:rsidP="00E133F7">
            <w:pPr>
              <w:pStyle w:val="TTCTText"/>
              <w:rPr>
                <w:b w:val="0"/>
              </w:rPr>
            </w:pPr>
            <w:r>
              <w:t>Read and Play</w:t>
            </w:r>
          </w:p>
          <w:p w:rsidR="00444A0F" w:rsidRDefault="00444A0F" w:rsidP="00E133F7">
            <w:pPr>
              <w:pStyle w:val="TTCTText"/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Default="00444A0F" w:rsidP="00E133F7">
            <w:pPr>
              <w:pStyle w:val="TTCTText"/>
              <w:rPr>
                <w:b w:val="0"/>
              </w:rPr>
            </w:pPr>
          </w:p>
          <w:p w:rsidR="00444A0F" w:rsidRPr="00EC1848" w:rsidRDefault="00444A0F" w:rsidP="00E133F7">
            <w:pPr>
              <w:pStyle w:val="TTCTText"/>
            </w:pPr>
          </w:p>
        </w:tc>
        <w:tc>
          <w:tcPr>
            <w:tcW w:w="1745" w:type="dxa"/>
          </w:tcPr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Identification of instruments and how they have developed - Baroque to the classical period. Ground Bass and parts from a musical ‘CANON’.</w:t>
            </w:r>
          </w:p>
        </w:tc>
        <w:tc>
          <w:tcPr>
            <w:tcW w:w="1761" w:type="dxa"/>
          </w:tcPr>
          <w:p w:rsidR="00444A0F" w:rsidRPr="00444A0F" w:rsidRDefault="00444A0F" w:rsidP="00444A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C4FA5">
              <w:rPr>
                <w:rFonts w:ascii="Avenir Next LT Pro Light" w:hAnsi="Avenir Next LT Pro Light" w:cs="Arial"/>
                <w:szCs w:val="20"/>
              </w:rPr>
              <w:t>learning other parts – rearranging them to complement the Ground Bass. Use of the keyboard record facility and exploration of music timbres.</w:t>
            </w:r>
          </w:p>
        </w:tc>
        <w:tc>
          <w:tcPr>
            <w:tcW w:w="2177" w:type="dxa"/>
          </w:tcPr>
          <w:p w:rsidR="00444A0F" w:rsidRPr="006C4FA5" w:rsidRDefault="00444A0F" w:rsidP="00E133F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C4FA5">
              <w:rPr>
                <w:rFonts w:ascii="Avenir Next LT Pro Light" w:hAnsi="Avenir Next LT Pro Light" w:cs="Arial"/>
                <w:szCs w:val="20"/>
              </w:rPr>
              <w:t>Change of musical elements – REMIX. Listening to other arrangements in different styles</w:t>
            </w:r>
          </w:p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</w:p>
        </w:tc>
        <w:tc>
          <w:tcPr>
            <w:tcW w:w="2014" w:type="dxa"/>
          </w:tcPr>
          <w:p w:rsidR="00444A0F" w:rsidRPr="006C4FA5" w:rsidRDefault="00444A0F" w:rsidP="00E133F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 xml:space="preserve">Know how to my </w:t>
            </w:r>
            <w:r w:rsidRPr="006C4FA5">
              <w:rPr>
                <w:rFonts w:ascii="Avenir Next LT Pro Light" w:hAnsi="Avenir Next LT Pro Light" w:cs="Arial"/>
                <w:szCs w:val="20"/>
              </w:rPr>
              <w:t xml:space="preserve">structure </w:t>
            </w:r>
            <w:r w:rsidRPr="00622D91">
              <w:rPr>
                <w:rFonts w:ascii="Avenir Next LT Pro Light" w:hAnsi="Avenir Next LT Pro Light" w:cs="Arial"/>
                <w:szCs w:val="20"/>
              </w:rPr>
              <w:t xml:space="preserve">a </w:t>
            </w:r>
            <w:r w:rsidRPr="006C4FA5">
              <w:rPr>
                <w:rFonts w:ascii="Avenir Next LT Pro Light" w:hAnsi="Avenir Next LT Pro Light" w:cs="Arial"/>
                <w:szCs w:val="20"/>
              </w:rPr>
              <w:t>piece</w:t>
            </w:r>
            <w:r w:rsidRPr="00622D91">
              <w:rPr>
                <w:rFonts w:ascii="Avenir Next LT Pro Light" w:hAnsi="Avenir Next LT Pro Light" w:cs="Arial"/>
                <w:szCs w:val="20"/>
              </w:rPr>
              <w:t xml:space="preserve"> of music</w:t>
            </w:r>
          </w:p>
          <w:p w:rsidR="00444A0F" w:rsidRPr="006C4FA5" w:rsidRDefault="00444A0F" w:rsidP="00E133F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C4FA5">
              <w:rPr>
                <w:rFonts w:ascii="Avenir Next LT Pro Light" w:hAnsi="Avenir Next LT Pro Light" w:cs="Arial"/>
                <w:szCs w:val="20"/>
              </w:rPr>
              <w:t xml:space="preserve">                       Structure planned – written down. Sequencing parts using the record facility.</w:t>
            </w:r>
          </w:p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</w:p>
        </w:tc>
        <w:tc>
          <w:tcPr>
            <w:tcW w:w="1493" w:type="dxa"/>
          </w:tcPr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Improvising a melody line to accompany the Ground Bass.</w:t>
            </w:r>
          </w:p>
        </w:tc>
        <w:tc>
          <w:tcPr>
            <w:tcW w:w="1749" w:type="dxa"/>
          </w:tcPr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checkpoint week</w:t>
            </w:r>
          </w:p>
          <w:p w:rsidR="00444A0F" w:rsidRPr="006C4FA5" w:rsidRDefault="00444A0F" w:rsidP="00E133F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C4FA5">
              <w:rPr>
                <w:rFonts w:ascii="Avenir Next LT Pro Light" w:hAnsi="Avenir Next LT Pro Light" w:cs="Arial"/>
                <w:szCs w:val="20"/>
              </w:rPr>
              <w:t>Rehearsal – development using grade descriptors</w:t>
            </w:r>
          </w:p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eastAsiaTheme="minorHAnsi" w:hAnsi="Avenir Next LT Pro Light" w:cs="Arial"/>
                <w:szCs w:val="20"/>
              </w:rPr>
              <w:t>Recordings in music studio and yellow assessment sheets</w:t>
            </w:r>
          </w:p>
        </w:tc>
        <w:tc>
          <w:tcPr>
            <w:tcW w:w="1725" w:type="dxa"/>
            <w:shd w:val="clear" w:color="auto" w:fill="FFF2CC" w:themeFill="accent4" w:themeFillTint="33"/>
          </w:tcPr>
          <w:p w:rsidR="00444A0F" w:rsidRPr="00622D91" w:rsidRDefault="00444A0F" w:rsidP="00E133F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gap week</w:t>
            </w:r>
          </w:p>
        </w:tc>
        <w:tc>
          <w:tcPr>
            <w:tcW w:w="1646" w:type="dxa"/>
            <w:shd w:val="clear" w:color="auto" w:fill="D9D9D9" w:themeFill="background1" w:themeFillShade="D9"/>
          </w:tcPr>
          <w:p w:rsidR="00444A0F" w:rsidRPr="00EC1848" w:rsidRDefault="00444A0F" w:rsidP="00E133F7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3B3D" w:rsidRPr="00EC1848" w:rsidTr="00444A0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hideMark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t>2</w:t>
            </w:r>
          </w:p>
          <w:p w:rsidR="0027323D" w:rsidRDefault="0040709B" w:rsidP="009372D2">
            <w:pPr>
              <w:pStyle w:val="TTCTText"/>
              <w:rPr>
                <w:b w:val="0"/>
              </w:rPr>
            </w:pPr>
            <w:r>
              <w:t>Film Music</w:t>
            </w:r>
          </w:p>
          <w:p w:rsidR="0027323D" w:rsidRDefault="0027323D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745" w:type="dxa"/>
          </w:tcPr>
          <w:p w:rsidR="000A7692" w:rsidRPr="007B0FA7" w:rsidRDefault="000B476D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7B0FA7">
              <w:rPr>
                <w:rFonts w:ascii="Avenir Next LT Pro Light" w:hAnsi="Avenir Next LT Pro Light"/>
              </w:rPr>
              <w:t xml:space="preserve">Jaws theme – musical elements listening. What is a leitmotif? </w:t>
            </w:r>
            <w:r w:rsidRPr="007B0FA7">
              <w:rPr>
                <w:rFonts w:ascii="Avenir Next LT Pro Light" w:hAnsi="Avenir Next LT Pro Light" w:cs="Arial"/>
              </w:rPr>
              <w:t>Students can review using key musical terminology fluently</w:t>
            </w:r>
          </w:p>
        </w:tc>
        <w:tc>
          <w:tcPr>
            <w:tcW w:w="1761" w:type="dxa"/>
          </w:tcPr>
          <w:p w:rsidR="007B0FA7" w:rsidRPr="007B0FA7" w:rsidRDefault="007B0FA7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</w:rPr>
            </w:pPr>
            <w:r w:rsidRPr="007B0FA7">
              <w:rPr>
                <w:rFonts w:ascii="Avenir Next LT Pro Light" w:hAnsi="Avenir Next LT Pro Light"/>
              </w:rPr>
              <w:t>What do the Leitmotifs of James Bond tell us about his character?</w:t>
            </w:r>
          </w:p>
          <w:p w:rsidR="007B0FA7" w:rsidRPr="007B0FA7" w:rsidRDefault="007B0FA7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</w:rPr>
            </w:pPr>
          </w:p>
          <w:p w:rsidR="000A7692" w:rsidRPr="007B0FA7" w:rsidRDefault="007B0FA7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7B0FA7">
              <w:rPr>
                <w:rFonts w:ascii="Avenir Next LT Pro Light" w:hAnsi="Avenir Next LT Pro Light"/>
              </w:rPr>
              <w:t>Leitmotifs discussion. Composition brief given.</w:t>
            </w:r>
          </w:p>
        </w:tc>
        <w:tc>
          <w:tcPr>
            <w:tcW w:w="2177" w:type="dxa"/>
          </w:tcPr>
          <w:p w:rsidR="000A7692" w:rsidRDefault="0054713F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>
              <w:rPr>
                <w:rFonts w:ascii="Avenir Next LT Pro Light" w:hAnsi="Avenir Next LT Pro Light"/>
                <w:szCs w:val="20"/>
              </w:rPr>
              <w:t>What musical timbres are appropriate for an action movie?</w:t>
            </w:r>
          </w:p>
          <w:p w:rsidR="0054713F" w:rsidRDefault="0054713F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</w:p>
          <w:p w:rsidR="0054713F" w:rsidRPr="007B0FA7" w:rsidRDefault="0054713F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>
              <w:rPr>
                <w:rFonts w:ascii="Avenir Next LT Pro Light" w:hAnsi="Avenir Next LT Pro Light"/>
                <w:szCs w:val="20"/>
              </w:rPr>
              <w:t>Be able to sequence my own title track</w:t>
            </w:r>
          </w:p>
        </w:tc>
        <w:tc>
          <w:tcPr>
            <w:tcW w:w="2014" w:type="dxa"/>
          </w:tcPr>
          <w:p w:rsidR="000A7692" w:rsidRPr="007B0FA7" w:rsidRDefault="00004154" w:rsidP="007B0FA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7B0FA7">
              <w:rPr>
                <w:rFonts w:ascii="Avenir Next LT Pro Light" w:hAnsi="Avenir Next LT Pro Light"/>
                <w:szCs w:val="20"/>
              </w:rPr>
              <w:t>What musical elements would work for a ‘Robot that wants to take over the world?’</w:t>
            </w:r>
          </w:p>
        </w:tc>
        <w:tc>
          <w:tcPr>
            <w:tcW w:w="1493" w:type="dxa"/>
          </w:tcPr>
          <w:p w:rsidR="00004154" w:rsidRPr="007B0FA7" w:rsidRDefault="00004154" w:rsidP="0000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</w:rPr>
            </w:pPr>
            <w:r w:rsidRPr="007B0FA7">
              <w:rPr>
                <w:rFonts w:ascii="Avenir Next LT Pro Light" w:hAnsi="Avenir Next LT Pro Light"/>
              </w:rPr>
              <w:t>Sequencing using record facility</w:t>
            </w:r>
          </w:p>
          <w:p w:rsidR="000A7692" w:rsidRPr="00622D91" w:rsidRDefault="00004154" w:rsidP="0000415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7B0FA7">
              <w:rPr>
                <w:rFonts w:ascii="Avenir Next LT Pro Light" w:hAnsi="Avenir Next LT Pro Light" w:cs="Arial"/>
              </w:rPr>
              <w:t>Binary, ternary, ritornello, Call and response, pop-song structure</w:t>
            </w:r>
          </w:p>
        </w:tc>
        <w:tc>
          <w:tcPr>
            <w:tcW w:w="1749" w:type="dxa"/>
          </w:tcPr>
          <w:p w:rsidR="000A7692" w:rsidRPr="00622D91" w:rsidRDefault="00BA58EA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>
              <w:rPr>
                <w:rFonts w:ascii="Avenir Next LT Pro Light" w:hAnsi="Avenir Next LT Pro Light"/>
                <w:szCs w:val="20"/>
              </w:rPr>
              <w:t>In what was</w:t>
            </w:r>
            <w:r w:rsidR="00004154">
              <w:rPr>
                <w:rFonts w:ascii="Avenir Next LT Pro Light" w:hAnsi="Avenir Next LT Pro Light"/>
                <w:szCs w:val="20"/>
              </w:rPr>
              <w:t xml:space="preserve"> do I develop my composition?</w:t>
            </w:r>
          </w:p>
        </w:tc>
        <w:tc>
          <w:tcPr>
            <w:tcW w:w="1725" w:type="dxa"/>
          </w:tcPr>
          <w:p w:rsidR="000A7692" w:rsidRDefault="003C1280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checkpoint week</w:t>
            </w:r>
          </w:p>
          <w:p w:rsidR="00004154" w:rsidRDefault="00004154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</w:p>
          <w:p w:rsidR="00004154" w:rsidRDefault="00004154" w:rsidP="0000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ordings and yellow assessment sheets</w:t>
            </w:r>
          </w:p>
          <w:p w:rsidR="00004154" w:rsidRDefault="00004154" w:rsidP="000041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04154" w:rsidRPr="00622D91" w:rsidRDefault="00004154" w:rsidP="0009488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>
              <w:rPr>
                <w:rFonts w:ascii="Avenir Next LT Pro Light" w:hAnsi="Avenir Next LT Pro Light"/>
                <w:b/>
                <w:i/>
                <w:szCs w:val="20"/>
              </w:rPr>
              <w:t>Recordings on IPad</w:t>
            </w:r>
          </w:p>
        </w:tc>
        <w:tc>
          <w:tcPr>
            <w:tcW w:w="1646" w:type="dxa"/>
            <w:shd w:val="clear" w:color="auto" w:fill="FFF2CC" w:themeFill="accent4" w:themeFillTint="33"/>
          </w:tcPr>
          <w:p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444A0F" w:rsidRPr="00EC1848" w:rsidTr="00444A0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</w:tcPr>
          <w:p w:rsidR="00444A0F" w:rsidRDefault="00444A0F" w:rsidP="00444A0F">
            <w:pPr>
              <w:pStyle w:val="TTCTText"/>
              <w:rPr>
                <w:b w:val="0"/>
              </w:rPr>
            </w:pPr>
            <w:r>
              <w:t>3</w:t>
            </w:r>
          </w:p>
          <w:p w:rsidR="00444A0F" w:rsidRDefault="00444A0F" w:rsidP="00444A0F">
            <w:pPr>
              <w:pStyle w:val="TTCTText"/>
              <w:rPr>
                <w:b w:val="0"/>
              </w:rPr>
            </w:pPr>
            <w:r>
              <w:t>Jazz and Blues</w:t>
            </w:r>
          </w:p>
          <w:p w:rsidR="00444A0F" w:rsidRDefault="00444A0F" w:rsidP="00444A0F">
            <w:pPr>
              <w:pStyle w:val="TTCTText"/>
            </w:pPr>
          </w:p>
          <w:p w:rsidR="00444A0F" w:rsidRDefault="00444A0F" w:rsidP="00444A0F">
            <w:pPr>
              <w:pStyle w:val="TTCTText"/>
              <w:rPr>
                <w:b w:val="0"/>
              </w:rPr>
            </w:pPr>
            <w:r>
              <w:t>9/1/23 – 3/3/23</w:t>
            </w:r>
          </w:p>
          <w:p w:rsidR="00444A0F" w:rsidRDefault="00444A0F" w:rsidP="00444A0F">
            <w:pPr>
              <w:pStyle w:val="TTCTText"/>
              <w:rPr>
                <w:b w:val="0"/>
              </w:rPr>
            </w:pPr>
          </w:p>
          <w:p w:rsidR="00444A0F" w:rsidRDefault="00444A0F" w:rsidP="00444A0F">
            <w:pPr>
              <w:pStyle w:val="TTCTText"/>
            </w:pPr>
          </w:p>
          <w:p w:rsidR="00444A0F" w:rsidRPr="00EC1848" w:rsidRDefault="00444A0F" w:rsidP="00444A0F">
            <w:pPr>
              <w:pStyle w:val="TTCTText"/>
            </w:pPr>
          </w:p>
        </w:tc>
        <w:tc>
          <w:tcPr>
            <w:tcW w:w="1745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 xml:space="preserve">Historical facts through listening and ‘Remember It’ game. Learning 3 chords – how to construct a chord on a </w:t>
            </w:r>
            <w:r w:rsidRPr="00622D91">
              <w:rPr>
                <w:rFonts w:ascii="Avenir Next LT Pro Light" w:hAnsi="Avenir Next LT Pro Light" w:cs="Arial"/>
                <w:szCs w:val="20"/>
              </w:rPr>
              <w:lastRenderedPageBreak/>
              <w:t>keyboard instrument</w:t>
            </w:r>
          </w:p>
        </w:tc>
        <w:tc>
          <w:tcPr>
            <w:tcW w:w="1761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lastRenderedPageBreak/>
              <w:t>Structure of 12 Bar Blues, played in time with backing track?</w:t>
            </w:r>
          </w:p>
        </w:tc>
        <w:tc>
          <w:tcPr>
            <w:tcW w:w="2177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Know what a Blues scale is in same key as the chords</w:t>
            </w:r>
          </w:p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</w:p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/>
                <w:szCs w:val="20"/>
              </w:rPr>
              <w:t>Be able to improvise using a Blues scale</w:t>
            </w:r>
          </w:p>
        </w:tc>
        <w:tc>
          <w:tcPr>
            <w:tcW w:w="2014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Lyric/vocal structure. Class vocals and incorporate in own piece</w:t>
            </w:r>
          </w:p>
        </w:tc>
        <w:tc>
          <w:tcPr>
            <w:tcW w:w="1493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How do I make my Blues song unique?</w:t>
            </w:r>
          </w:p>
        </w:tc>
        <w:tc>
          <w:tcPr>
            <w:tcW w:w="1749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checkpoint week</w:t>
            </w:r>
          </w:p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 w:cs="Arial"/>
                <w:szCs w:val="20"/>
              </w:rPr>
            </w:pPr>
            <w:r w:rsidRPr="00622D91">
              <w:rPr>
                <w:rFonts w:ascii="Avenir Next LT Pro Light" w:hAnsi="Avenir Next LT Pro Light" w:cs="Arial"/>
                <w:szCs w:val="20"/>
              </w:rPr>
              <w:t>Performances and yellow assessment sheets.</w:t>
            </w:r>
          </w:p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Recordings using IPad</w:t>
            </w:r>
          </w:p>
        </w:tc>
        <w:tc>
          <w:tcPr>
            <w:tcW w:w="1725" w:type="dxa"/>
          </w:tcPr>
          <w:p w:rsidR="00444A0F" w:rsidRPr="00622D9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/>
                <w:i/>
                <w:szCs w:val="20"/>
              </w:rPr>
            </w:pPr>
            <w:r w:rsidRPr="00622D91">
              <w:rPr>
                <w:rFonts w:ascii="Avenir Next LT Pro Light" w:hAnsi="Avenir Next LT Pro Light"/>
                <w:b/>
                <w:i/>
                <w:szCs w:val="20"/>
              </w:rPr>
              <w:t>gap week</w:t>
            </w:r>
          </w:p>
        </w:tc>
        <w:tc>
          <w:tcPr>
            <w:tcW w:w="1646" w:type="dxa"/>
            <w:shd w:val="clear" w:color="auto" w:fill="FFF2CC" w:themeFill="accent4" w:themeFillTint="33"/>
          </w:tcPr>
          <w:p w:rsidR="00444A0F" w:rsidRPr="00EC1848" w:rsidRDefault="00444A0F" w:rsidP="00444A0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A7074" w:rsidRPr="00152CD2" w:rsidTr="00FA707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:rsidR="00FA7074" w:rsidRDefault="00FA7074" w:rsidP="00427641">
            <w:pPr>
              <w:pStyle w:val="TTCTText"/>
              <w:rPr>
                <w:b w:val="0"/>
              </w:rPr>
            </w:pPr>
            <w:r>
              <w:t>4</w:t>
            </w:r>
          </w:p>
          <w:p w:rsidR="00FA7074" w:rsidRDefault="00FA7074" w:rsidP="00427641">
            <w:pPr>
              <w:pStyle w:val="TTCTText"/>
              <w:rPr>
                <w:b w:val="0"/>
              </w:rPr>
            </w:pPr>
            <w:r>
              <w:t>World Music</w:t>
            </w:r>
          </w:p>
          <w:p w:rsidR="00FA7074" w:rsidRDefault="00FA7074" w:rsidP="00427641">
            <w:pPr>
              <w:pStyle w:val="TTCTText"/>
            </w:pPr>
          </w:p>
          <w:p w:rsidR="00FA7074" w:rsidRPr="00EC1848" w:rsidRDefault="00FA7074" w:rsidP="00427641">
            <w:pPr>
              <w:pStyle w:val="TTCTText"/>
            </w:pPr>
            <w:r>
              <w:t>6/3/23 – 12/5/23</w:t>
            </w:r>
          </w:p>
        </w:tc>
        <w:tc>
          <w:tcPr>
            <w:tcW w:w="1745" w:type="dxa"/>
          </w:tcPr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Be able to recognise the traditional instruments of Native America</w:t>
            </w:r>
          </w:p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Be able to perform an ostinato alongside a traditional Native American piece of music</w:t>
            </w:r>
          </w:p>
        </w:tc>
        <w:tc>
          <w:tcPr>
            <w:tcW w:w="1761" w:type="dxa"/>
          </w:tcPr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Chinese music sounds like and how to recognise it</w:t>
            </w:r>
          </w:p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To know what a pentatonic scale is</w:t>
            </w:r>
          </w:p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A7074" w:rsidRPr="00094881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Know how to play a traditional Chinese fishing boat song/Compose my own</w:t>
            </w:r>
          </w:p>
        </w:tc>
        <w:tc>
          <w:tcPr>
            <w:tcW w:w="2177" w:type="dxa"/>
          </w:tcPr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To recognise Calypso music and know where it came from</w:t>
            </w:r>
          </w:p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rFonts w:eastAsiaTheme="minorHAnsi"/>
                <w:szCs w:val="20"/>
              </w:rPr>
              <w:t>To know how to play a well-known Calypso song in time</w:t>
            </w:r>
          </w:p>
        </w:tc>
        <w:tc>
          <w:tcPr>
            <w:tcW w:w="2014" w:type="dxa"/>
          </w:tcPr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 xml:space="preserve">Be able to describe or demonstrate bass, tone and slap on a Djembe drum.’ </w:t>
            </w:r>
          </w:p>
          <w:p w:rsidR="00FA7074" w:rsidRPr="004817DE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Be able to perform your part alongside other members of your group, maintaining the beat in time.</w:t>
            </w:r>
          </w:p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rFonts w:eastAsiaTheme="minorHAnsi"/>
                <w:szCs w:val="20"/>
              </w:rPr>
              <w:t>Reflect upon the ‘aural tradition’ and how you can take part in music.</w:t>
            </w:r>
          </w:p>
        </w:tc>
        <w:tc>
          <w:tcPr>
            <w:tcW w:w="1493" w:type="dxa"/>
          </w:tcPr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817DE">
              <w:rPr>
                <w:szCs w:val="20"/>
              </w:rPr>
              <w:t>Be able to recognise Call and response, ostinato, cross rhythms through African drumming and singing vocals to ‘Wimmoweh’</w:t>
            </w:r>
          </w:p>
        </w:tc>
        <w:tc>
          <w:tcPr>
            <w:tcW w:w="1750" w:type="dxa"/>
          </w:tcPr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In your groups plan and prepare for your ‘live’ performance next lesson</w:t>
            </w:r>
          </w:p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What makes a successful ensemble?</w:t>
            </w:r>
          </w:p>
        </w:tc>
        <w:tc>
          <w:tcPr>
            <w:tcW w:w="1725" w:type="dxa"/>
          </w:tcPr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094881">
              <w:rPr>
                <w:b/>
                <w:i/>
                <w:szCs w:val="20"/>
              </w:rPr>
              <w:t>checkpoint week</w:t>
            </w:r>
          </w:p>
          <w:p w:rsidR="00FA7074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</w:p>
          <w:p w:rsidR="00FA7074" w:rsidRPr="00094881" w:rsidRDefault="00FA7074" w:rsidP="0042764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>
              <w:t>Live recordings and yellow assessment sheets</w:t>
            </w:r>
          </w:p>
        </w:tc>
        <w:tc>
          <w:tcPr>
            <w:tcW w:w="1646" w:type="dxa"/>
            <w:shd w:val="clear" w:color="auto" w:fill="FFF2CC" w:themeFill="accent4" w:themeFillTint="33"/>
          </w:tcPr>
          <w:p w:rsidR="00FA7074" w:rsidRPr="00152CD2" w:rsidRDefault="00FA7074" w:rsidP="004276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444A0F" w:rsidRPr="00EC1848" w:rsidTr="00444A0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</w:tcPr>
          <w:p w:rsidR="00444A0F" w:rsidRDefault="00444A0F" w:rsidP="00444A0F">
            <w:pPr>
              <w:pStyle w:val="TTCTText"/>
              <w:rPr>
                <w:b w:val="0"/>
              </w:rPr>
            </w:pPr>
            <w:r>
              <w:t xml:space="preserve">5 </w:t>
            </w:r>
          </w:p>
          <w:p w:rsidR="00444A0F" w:rsidRDefault="00444A0F" w:rsidP="00444A0F">
            <w:pPr>
              <w:pStyle w:val="TTCTText"/>
              <w:rPr>
                <w:b w:val="0"/>
              </w:rPr>
            </w:pPr>
            <w:r>
              <w:t>Popular Music</w:t>
            </w:r>
          </w:p>
          <w:p w:rsidR="00444A0F" w:rsidRDefault="00444A0F" w:rsidP="00444A0F">
            <w:pPr>
              <w:pStyle w:val="TTCTText"/>
            </w:pPr>
          </w:p>
          <w:p w:rsidR="00444A0F" w:rsidRPr="00EC1848" w:rsidRDefault="00444A0F" w:rsidP="00444A0F">
            <w:pPr>
              <w:pStyle w:val="TTCTText"/>
            </w:pPr>
            <w:r>
              <w:t>15/5/23 – 3/7/23</w:t>
            </w:r>
          </w:p>
        </w:tc>
        <w:tc>
          <w:tcPr>
            <w:tcW w:w="1745" w:type="dxa"/>
          </w:tcPr>
          <w:p w:rsidR="00444A0F" w:rsidRPr="006C4FA5" w:rsidRDefault="00444A0F" w:rsidP="00444A0F">
            <w:pPr>
              <w:tabs>
                <w:tab w:val="left" w:pos="936"/>
              </w:tabs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C4FA5">
              <w:rPr>
                <w:szCs w:val="20"/>
              </w:rPr>
              <w:t>Identification of musical genres, decades and famous artists. History of the Beatles and performance of ‘Yellow Submarine’ – using an appropriate VOICE setting.</w:t>
            </w:r>
          </w:p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61" w:type="dxa"/>
          </w:tcPr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094881">
              <w:rPr>
                <w:szCs w:val="20"/>
              </w:rPr>
              <w:t>Sequencing of ‘Yellow Submarine’, VOICE and STYLE settings. Assessment of paired performance and sequencing</w:t>
            </w:r>
          </w:p>
        </w:tc>
        <w:tc>
          <w:tcPr>
            <w:tcW w:w="2177" w:type="dxa"/>
          </w:tcPr>
          <w:p w:rsidR="00444A0F" w:rsidRPr="006C4FA5" w:rsidRDefault="00444A0F" w:rsidP="00444A0F">
            <w:pPr>
              <w:tabs>
                <w:tab w:val="left" w:pos="936"/>
              </w:tabs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C4FA5">
              <w:rPr>
                <w:szCs w:val="20"/>
              </w:rPr>
              <w:t>Be able to recognise that ‘ROCK’ Music contains lots of sub-genres of music for several musical decades. Know what a musical RIFF is. Be able to perform a number of Rock Riffs and perform at least one of them alongside the class in a ‘LIVE’ performance.</w:t>
            </w:r>
          </w:p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2014" w:type="dxa"/>
          </w:tcPr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094881">
              <w:rPr>
                <w:szCs w:val="20"/>
              </w:rPr>
              <w:t>Know at least three stylistic features of REGGAE music. Be able to sing with growing confidence the chorus line of ‘ONE LOVE’ by Bob Marley – using syncopated rhythms. Be able to perform the ‘HOOK’ Riff from ‘3 little Bids’ using an appropriate VOICE setting</w:t>
            </w:r>
          </w:p>
        </w:tc>
        <w:tc>
          <w:tcPr>
            <w:tcW w:w="1493" w:type="dxa"/>
          </w:tcPr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094881">
              <w:rPr>
                <w:szCs w:val="20"/>
              </w:rPr>
              <w:t>What makes a successful performer? /’LIVE’ performance?</w:t>
            </w:r>
          </w:p>
        </w:tc>
        <w:tc>
          <w:tcPr>
            <w:tcW w:w="1749" w:type="dxa"/>
          </w:tcPr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094881">
              <w:rPr>
                <w:b/>
                <w:i/>
                <w:szCs w:val="20"/>
              </w:rPr>
              <w:t>checkpoint week</w:t>
            </w:r>
          </w:p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</w:p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094881">
              <w:rPr>
                <w:szCs w:val="20"/>
              </w:rPr>
              <w:t>Final performance, teacher assessment and recordings using the Music department iPads. Yellow assessment sheet completion</w:t>
            </w:r>
          </w:p>
        </w:tc>
        <w:tc>
          <w:tcPr>
            <w:tcW w:w="1725" w:type="dxa"/>
            <w:shd w:val="clear" w:color="auto" w:fill="FFF2CC" w:themeFill="accent4" w:themeFillTint="33"/>
          </w:tcPr>
          <w:p w:rsidR="00444A0F" w:rsidRPr="00094881" w:rsidRDefault="00444A0F" w:rsidP="00444A0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094881">
              <w:rPr>
                <w:b/>
                <w:i/>
                <w:szCs w:val="20"/>
              </w:rPr>
              <w:t>gap week</w:t>
            </w:r>
          </w:p>
        </w:tc>
        <w:tc>
          <w:tcPr>
            <w:tcW w:w="1646" w:type="dxa"/>
            <w:shd w:val="clear" w:color="auto" w:fill="D9D9D9" w:themeFill="background1" w:themeFillShade="D9"/>
          </w:tcPr>
          <w:p w:rsidR="00444A0F" w:rsidRPr="00EC1848" w:rsidRDefault="00444A0F" w:rsidP="00444A0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7311D0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7311D0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7311D0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42B4D"/>
    <w:multiLevelType w:val="hybridMultilevel"/>
    <w:tmpl w:val="7CDEDD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1"/>
  </w:num>
  <w:num w:numId="4">
    <w:abstractNumId w:val="1"/>
  </w:num>
  <w:num w:numId="5">
    <w:abstractNumId w:val="24"/>
  </w:num>
  <w:num w:numId="6">
    <w:abstractNumId w:val="0"/>
  </w:num>
  <w:num w:numId="7">
    <w:abstractNumId w:val="19"/>
  </w:num>
  <w:num w:numId="8">
    <w:abstractNumId w:val="6"/>
  </w:num>
  <w:num w:numId="9">
    <w:abstractNumId w:val="7"/>
  </w:num>
  <w:num w:numId="10">
    <w:abstractNumId w:val="3"/>
  </w:num>
  <w:num w:numId="11">
    <w:abstractNumId w:val="20"/>
  </w:num>
  <w:num w:numId="12">
    <w:abstractNumId w:val="17"/>
  </w:num>
  <w:num w:numId="13">
    <w:abstractNumId w:val="4"/>
  </w:num>
  <w:num w:numId="14">
    <w:abstractNumId w:val="25"/>
  </w:num>
  <w:num w:numId="15">
    <w:abstractNumId w:val="8"/>
  </w:num>
  <w:num w:numId="16">
    <w:abstractNumId w:val="26"/>
  </w:num>
  <w:num w:numId="17">
    <w:abstractNumId w:val="15"/>
  </w:num>
  <w:num w:numId="18">
    <w:abstractNumId w:val="12"/>
  </w:num>
  <w:num w:numId="19">
    <w:abstractNumId w:val="11"/>
  </w:num>
  <w:num w:numId="20">
    <w:abstractNumId w:val="16"/>
  </w:num>
  <w:num w:numId="21">
    <w:abstractNumId w:val="10"/>
  </w:num>
  <w:num w:numId="22">
    <w:abstractNumId w:val="23"/>
  </w:num>
  <w:num w:numId="23">
    <w:abstractNumId w:val="22"/>
  </w:num>
  <w:num w:numId="24">
    <w:abstractNumId w:val="5"/>
  </w:num>
  <w:num w:numId="25">
    <w:abstractNumId w:val="9"/>
  </w:num>
  <w:num w:numId="26">
    <w:abstractNumId w:val="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04154"/>
    <w:rsid w:val="000145B2"/>
    <w:rsid w:val="00051426"/>
    <w:rsid w:val="0007060B"/>
    <w:rsid w:val="00084966"/>
    <w:rsid w:val="00094881"/>
    <w:rsid w:val="000A7692"/>
    <w:rsid w:val="000B476D"/>
    <w:rsid w:val="000D506B"/>
    <w:rsid w:val="00130829"/>
    <w:rsid w:val="001377ED"/>
    <w:rsid w:val="00152CD2"/>
    <w:rsid w:val="001F749A"/>
    <w:rsid w:val="0022328F"/>
    <w:rsid w:val="0027323D"/>
    <w:rsid w:val="002B0F0E"/>
    <w:rsid w:val="00346A0A"/>
    <w:rsid w:val="003C1280"/>
    <w:rsid w:val="003E0EE8"/>
    <w:rsid w:val="003F478A"/>
    <w:rsid w:val="0040709B"/>
    <w:rsid w:val="00444A0F"/>
    <w:rsid w:val="004817DE"/>
    <w:rsid w:val="004A25D1"/>
    <w:rsid w:val="004B4115"/>
    <w:rsid w:val="004F0306"/>
    <w:rsid w:val="004F1DE5"/>
    <w:rsid w:val="0054713F"/>
    <w:rsid w:val="00587AED"/>
    <w:rsid w:val="00622D91"/>
    <w:rsid w:val="00624D9B"/>
    <w:rsid w:val="00641163"/>
    <w:rsid w:val="00656B04"/>
    <w:rsid w:val="0068616B"/>
    <w:rsid w:val="00693B3D"/>
    <w:rsid w:val="006966ED"/>
    <w:rsid w:val="006C4971"/>
    <w:rsid w:val="006C4FA5"/>
    <w:rsid w:val="007311D0"/>
    <w:rsid w:val="00736174"/>
    <w:rsid w:val="00747994"/>
    <w:rsid w:val="00782AA0"/>
    <w:rsid w:val="007A178B"/>
    <w:rsid w:val="007B0FA7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BA58EA"/>
    <w:rsid w:val="00BB5F4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F02AD0"/>
    <w:rsid w:val="00F16B0D"/>
    <w:rsid w:val="00F3491A"/>
    <w:rsid w:val="00F64939"/>
    <w:rsid w:val="00F75814"/>
    <w:rsid w:val="00F931B4"/>
    <w:rsid w:val="00FA707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89f6b0df-5689-439a-8cff-91119d3822c1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83a8fa72-03ac-4f31-9311-77813938c9e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4</cp:revision>
  <dcterms:created xsi:type="dcterms:W3CDTF">2022-06-24T12:15:00Z</dcterms:created>
  <dcterms:modified xsi:type="dcterms:W3CDTF">2023-09-0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